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77FC3" w14:textId="0FDE8E7B" w:rsidR="00C6668B" w:rsidRPr="00BF00B2" w:rsidRDefault="00BF00B2" w:rsidP="00BF00B2">
      <w:pPr>
        <w:widowControl/>
        <w:jc w:val="center"/>
        <w:textAlignment w:val="baseline"/>
        <w:rPr>
          <w:sz w:val="24"/>
          <w:szCs w:val="28"/>
        </w:rPr>
      </w:pPr>
      <w:r w:rsidRPr="00BF00B2">
        <w:rPr>
          <w:sz w:val="24"/>
          <w:szCs w:val="28"/>
        </w:rPr>
        <w:t xml:space="preserve">Report </w:t>
      </w:r>
      <w:r w:rsidR="00BB1005">
        <w:rPr>
          <w:sz w:val="24"/>
          <w:szCs w:val="28"/>
        </w:rPr>
        <w:t>3</w:t>
      </w:r>
    </w:p>
    <w:p w14:paraId="468B945D" w14:textId="57867D82" w:rsidR="00BB1005" w:rsidRDefault="00D134A4" w:rsidP="00CA05C8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</w:pPr>
      <w:r w:rsidRPr="00D134A4">
        <w:rPr>
          <w:rFonts w:ascii="Arial" w:eastAsia="宋体" w:hAnsi="Arial" w:cs="Arial"/>
          <w:b/>
          <w:bCs/>
          <w:color w:val="2D3B45"/>
          <w:kern w:val="0"/>
          <w:sz w:val="22"/>
        </w:rPr>
        <w:t>Reflection</w:t>
      </w:r>
      <w:r w:rsidR="008B6400" w:rsidRPr="00CA05C8">
        <w:rPr>
          <w:rFonts w:ascii="Arial" w:eastAsia="宋体" w:hAnsi="Arial" w:cs="Arial"/>
          <w:b/>
          <w:bCs/>
          <w:color w:val="2D3B45"/>
          <w:kern w:val="0"/>
          <w:sz w:val="22"/>
        </w:rPr>
        <w:br/>
      </w:r>
      <w:r w:rsidR="00CA05C8" w:rsidRPr="00CA05C8">
        <w:t xml:space="preserve">In this assessment, </w:t>
      </w:r>
      <w:r>
        <w:t xml:space="preserve">I learned </w:t>
      </w:r>
      <w:r w:rsidR="00BB1005">
        <w:t xml:space="preserve">and practiced a lot of </w:t>
      </w:r>
      <w:r w:rsidR="00BB1005" w:rsidRPr="00BB1005">
        <w:t>object-oriented programming concepts such as</w:t>
      </w:r>
      <w:r w:rsidR="00BB1005">
        <w:t xml:space="preserve"> </w:t>
      </w:r>
      <w:r w:rsidR="00BB1005" w:rsidRPr="00BB1005">
        <w:t>inheritance, interfaces</w:t>
      </w:r>
      <w:r w:rsidR="00BB1005">
        <w:t xml:space="preserve">, </w:t>
      </w:r>
      <w:r w:rsidR="00BB1005" w:rsidRPr="00BB1005">
        <w:t>abstract</w:t>
      </w:r>
      <w:r w:rsidR="00BB1005">
        <w:t xml:space="preserve"> class, </w:t>
      </w:r>
      <w:r w:rsidR="00BB1005" w:rsidRPr="00BB1005">
        <w:t>polymorphism</w:t>
      </w:r>
      <w:r w:rsidR="00BB1005">
        <w:t xml:space="preserve">, </w:t>
      </w:r>
      <w:r w:rsidR="00F06DF6" w:rsidRPr="00F06DF6">
        <w:t xml:space="preserve">SOLID Principles of </w:t>
      </w:r>
      <w:r w:rsidR="00F06DF6">
        <w:t xml:space="preserve">OOD, </w:t>
      </w:r>
      <w:r w:rsidR="00BB1005" w:rsidRPr="00BB1005">
        <w:t>prototyping</w:t>
      </w:r>
      <w:r w:rsidR="00BB1005">
        <w:t xml:space="preserve">, also some knowledge on </w:t>
      </w:r>
      <w:r w:rsidR="00BB1005" w:rsidRPr="00BB1005">
        <w:t>switch statements</w:t>
      </w:r>
      <w:r w:rsidR="00BB1005">
        <w:t xml:space="preserve">, </w:t>
      </w:r>
      <w:proofErr w:type="spellStart"/>
      <w:r w:rsidR="00BB1005">
        <w:t>unittests</w:t>
      </w:r>
      <w:proofErr w:type="spellEnd"/>
      <w:r w:rsidR="00BB1005">
        <w:t xml:space="preserve">, </w:t>
      </w:r>
      <w:r w:rsidR="00BB1005" w:rsidRPr="00BB1005">
        <w:t>UML diagram</w:t>
      </w:r>
      <w:r w:rsidR="00BB1005">
        <w:t>.</w:t>
      </w:r>
    </w:p>
    <w:p w14:paraId="5808D788" w14:textId="0A9B8BBF" w:rsidR="000B02C2" w:rsidRPr="007C3646" w:rsidRDefault="00BB1005" w:rsidP="000B02C2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  <w:r w:rsidRPr="00BB1005">
        <w:rPr>
          <w:rFonts w:ascii="Arial" w:eastAsia="宋体" w:hAnsi="Arial" w:cs="Arial"/>
          <w:b/>
          <w:bCs/>
          <w:color w:val="2D3B45"/>
          <w:kern w:val="0"/>
          <w:sz w:val="22"/>
        </w:rPr>
        <w:t>How did this design incorporate future growth?</w:t>
      </w:r>
    </w:p>
    <w:p w14:paraId="7EB353C9" w14:textId="59B2E969" w:rsidR="00BB1005" w:rsidRDefault="00F06DF6" w:rsidP="00CB04C2">
      <w:pPr>
        <w:widowControl/>
        <w:jc w:val="left"/>
        <w:textAlignment w:val="baseline"/>
      </w:pPr>
      <w:r>
        <w:rPr>
          <w:rFonts w:hint="eastAsia"/>
        </w:rPr>
        <w:t>T</w:t>
      </w:r>
      <w:r>
        <w:t xml:space="preserve">his is my first system design project start from scratch, guided by </w:t>
      </w:r>
      <w:r w:rsidRPr="00F06DF6">
        <w:t>SOLID Principles</w:t>
      </w:r>
      <w:r>
        <w:t xml:space="preserve">, from UML design, write a lot of tests and comments, create global class, abstract class, interface, and inherence and implements from them and build a whole system. I think this might be very similar as the real-world project in the workplace. I would </w:t>
      </w:r>
      <w:proofErr w:type="spellStart"/>
      <w:r>
        <w:t>definitly</w:t>
      </w:r>
      <w:proofErr w:type="spellEnd"/>
      <w:r>
        <w:t xml:space="preserve"> benefit from the habits formed by this project in the future </w:t>
      </w:r>
      <w:proofErr w:type="spellStart"/>
      <w:r>
        <w:t>groth</w:t>
      </w:r>
      <w:proofErr w:type="spellEnd"/>
      <w:r>
        <w:t>, such as make a clear structure, design UML before coding, test driven and give lots of comments to increase readability.</w:t>
      </w:r>
    </w:p>
    <w:p w14:paraId="1D378E72" w14:textId="5704C413" w:rsidR="00BB1005" w:rsidRPr="00BB1005" w:rsidRDefault="00BB1005" w:rsidP="00BB1005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 w:rsidRPr="00BB1005">
        <w:rPr>
          <w:rFonts w:ascii="Arial" w:eastAsia="宋体" w:hAnsi="Arial" w:cs="Arial"/>
          <w:b/>
          <w:bCs/>
          <w:color w:val="2D3B45"/>
          <w:kern w:val="0"/>
          <w:sz w:val="22"/>
        </w:rPr>
        <w:t>Did you change up the driver at all? If so, how?</w:t>
      </w:r>
    </w:p>
    <w:p w14:paraId="49D143B8" w14:textId="0C7A24AA" w:rsidR="00BB1005" w:rsidRPr="00CB04C2" w:rsidRDefault="00BB1005" w:rsidP="00CB04C2">
      <w:pPr>
        <w:widowControl/>
        <w:jc w:val="left"/>
        <w:textAlignment w:val="baseline"/>
        <w:rPr>
          <w:rFonts w:hint="eastAsia"/>
        </w:rPr>
      </w:pPr>
      <w:r>
        <w:rPr>
          <w:rFonts w:hint="eastAsia"/>
        </w:rPr>
        <w:t>I</w:t>
      </w:r>
      <w:r>
        <w:t xml:space="preserve"> did not change the original driver since it works fine with my code.</w:t>
      </w:r>
    </w:p>
    <w:p w14:paraId="4551A672" w14:textId="0F21E724" w:rsidR="009379DB" w:rsidRPr="009379DB" w:rsidRDefault="00CB04C2" w:rsidP="009379DB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 w:hint="eastAsia"/>
          <w:b/>
          <w:bCs/>
          <w:color w:val="2D3B45"/>
          <w:kern w:val="0"/>
          <w:sz w:val="22"/>
        </w:rPr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Extensions</w:t>
      </w:r>
    </w:p>
    <w:p w14:paraId="72642272" w14:textId="0F53D49C" w:rsidR="00CB04C2" w:rsidRPr="00BB1005" w:rsidRDefault="00BB1005" w:rsidP="00BB1005">
      <w:pPr>
        <w:pStyle w:val="a4"/>
        <w:numPr>
          <w:ilvl w:val="0"/>
          <w:numId w:val="3"/>
        </w:numPr>
        <w:ind w:firstLineChars="0"/>
        <w:rPr>
          <w:rFonts w:hint="eastAsia"/>
          <w:b/>
          <w:bCs/>
        </w:rPr>
      </w:pPr>
      <w:r w:rsidRPr="00BB1005">
        <w:rPr>
          <w:b/>
          <w:bCs/>
        </w:rPr>
        <w:t>Create a JUnit test file for at least some of your classes</w:t>
      </w:r>
    </w:p>
    <w:p w14:paraId="7D3D4E3C" w14:textId="38A17B1D" w:rsidR="00CB04C2" w:rsidRDefault="00CB04C2" w:rsidP="0036208D">
      <w:pPr>
        <w:pStyle w:val="a4"/>
        <w:ind w:left="420" w:firstLineChars="0" w:firstLine="0"/>
      </w:pPr>
      <w:r>
        <w:rPr>
          <w:rFonts w:hint="eastAsia"/>
        </w:rPr>
        <w:t>I</w:t>
      </w:r>
      <w:r>
        <w:t xml:space="preserve"> have created </w:t>
      </w:r>
      <w:r w:rsidR="00BB1005">
        <w:t>3</w:t>
      </w:r>
      <w:r>
        <w:t xml:space="preserve"> additional </w:t>
      </w:r>
      <w:proofErr w:type="spellStart"/>
      <w:r w:rsidR="0036208D">
        <w:t>unit</w:t>
      </w:r>
      <w:r>
        <w:t>test</w:t>
      </w:r>
      <w:proofErr w:type="spellEnd"/>
      <w:r w:rsidR="0036208D">
        <w:t xml:space="preserve"> classes</w:t>
      </w:r>
      <w:r>
        <w:t>, including</w:t>
      </w:r>
      <w:r w:rsidR="0036208D">
        <w:t xml:space="preserve"> </w:t>
      </w:r>
      <w:proofErr w:type="spellStart"/>
      <w:r w:rsidR="0036208D" w:rsidRPr="0036208D">
        <w:t>Housefactory</w:t>
      </w:r>
      <w:r w:rsidR="0036208D">
        <w:t>Test</w:t>
      </w:r>
      <w:proofErr w:type="spellEnd"/>
      <w:r w:rsidR="0036208D" w:rsidRPr="0036208D">
        <w:t xml:space="preserve">, </w:t>
      </w:r>
      <w:proofErr w:type="spellStart"/>
      <w:r w:rsidR="0036208D" w:rsidRPr="0036208D">
        <w:t>Housebl</w:t>
      </w:r>
      <w:r w:rsidR="0036208D">
        <w:t>oc</w:t>
      </w:r>
      <w:r w:rsidR="0036208D" w:rsidRPr="0036208D">
        <w:t>k</w:t>
      </w:r>
      <w:r w:rsidR="0036208D">
        <w:t>Test</w:t>
      </w:r>
      <w:proofErr w:type="spellEnd"/>
      <w:r w:rsidR="0036208D" w:rsidRPr="0036208D">
        <w:t xml:space="preserve">, </w:t>
      </w:r>
      <w:proofErr w:type="spellStart"/>
      <w:r w:rsidR="0036208D" w:rsidRPr="0036208D">
        <w:t>Resource</w:t>
      </w:r>
      <w:r w:rsidR="0036208D">
        <w:t>Test</w:t>
      </w:r>
      <w:proofErr w:type="spellEnd"/>
      <w:r w:rsidR="0036208D" w:rsidRPr="0036208D">
        <w:t xml:space="preserve"> classes.</w:t>
      </w:r>
    </w:p>
    <w:p w14:paraId="25FCD084" w14:textId="34FD136C" w:rsidR="0036208D" w:rsidRPr="00CB04C2" w:rsidRDefault="0036208D" w:rsidP="0036208D">
      <w:pPr>
        <w:pStyle w:val="a4"/>
        <w:ind w:left="42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BDEE7FB" wp14:editId="75F2C09E">
            <wp:extent cx="2917623" cy="297293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1623" cy="299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5373B" w14:textId="5520B786" w:rsidR="0036208D" w:rsidRPr="0036208D" w:rsidRDefault="0036208D" w:rsidP="0036208D">
      <w:pPr>
        <w:pStyle w:val="a4"/>
        <w:numPr>
          <w:ilvl w:val="0"/>
          <w:numId w:val="3"/>
        </w:numPr>
        <w:ind w:firstLineChars="0"/>
        <w:rPr>
          <w:rFonts w:hint="eastAsia"/>
          <w:b/>
          <w:bCs/>
        </w:rPr>
      </w:pPr>
      <w:r w:rsidRPr="0036208D">
        <w:rPr>
          <w:b/>
          <w:bCs/>
        </w:rPr>
        <w:t>Add useful comments to the provided driver</w:t>
      </w:r>
    </w:p>
    <w:p w14:paraId="04AA1799" w14:textId="52C727B7" w:rsidR="00CB04C2" w:rsidRDefault="00CB04C2" w:rsidP="00CB04C2">
      <w:pPr>
        <w:pStyle w:val="a4"/>
        <w:ind w:left="420" w:firstLineChars="0" w:firstLine="0"/>
      </w:pPr>
      <w:r>
        <w:t xml:space="preserve">I have added </w:t>
      </w:r>
      <w:r w:rsidR="0036208D">
        <w:t>detailed comments on the provided driver</w:t>
      </w:r>
    </w:p>
    <w:p w14:paraId="3D4B8926" w14:textId="44475F7C" w:rsidR="0036208D" w:rsidRDefault="0036208D" w:rsidP="00CB04C2">
      <w:pPr>
        <w:pStyle w:val="a4"/>
        <w:ind w:left="420" w:firstLineChars="0" w:firstLine="0"/>
      </w:pPr>
      <w:r>
        <w:rPr>
          <w:noProof/>
        </w:rPr>
        <w:lastRenderedPageBreak/>
        <w:drawing>
          <wp:inline distT="0" distB="0" distL="0" distR="0" wp14:anchorId="0127012D" wp14:editId="1FFC99B5">
            <wp:extent cx="3536032" cy="2303572"/>
            <wp:effectExtent l="0" t="0" r="762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9223" cy="231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6F31F" w14:textId="087BF34C" w:rsidR="0036208D" w:rsidRDefault="0036208D" w:rsidP="0036208D">
      <w:pPr>
        <w:pStyle w:val="a4"/>
        <w:numPr>
          <w:ilvl w:val="0"/>
          <w:numId w:val="3"/>
        </w:numPr>
        <w:ind w:firstLineChars="0"/>
        <w:rPr>
          <w:b/>
          <w:bCs/>
        </w:rPr>
      </w:pPr>
      <w:r w:rsidRPr="0036208D">
        <w:rPr>
          <w:b/>
          <w:bCs/>
        </w:rPr>
        <w:t>Find a way to exercise the break block function</w:t>
      </w:r>
    </w:p>
    <w:p w14:paraId="2562310B" w14:textId="546FA758" w:rsidR="0036208D" w:rsidRPr="0036208D" w:rsidRDefault="0036208D" w:rsidP="0036208D">
      <w:pPr>
        <w:pStyle w:val="a4"/>
        <w:ind w:left="420" w:firstLineChars="0" w:firstLine="0"/>
      </w:pPr>
      <w:r w:rsidRPr="0036208D">
        <w:t xml:space="preserve">I have created a </w:t>
      </w:r>
      <w:proofErr w:type="spellStart"/>
      <w:r w:rsidRPr="0036208D">
        <w:t>recycleSite</w:t>
      </w:r>
      <w:proofErr w:type="spellEnd"/>
      <w:r w:rsidRPr="0036208D">
        <w:t xml:space="preserve"> class to use the </w:t>
      </w:r>
      <w:r w:rsidRPr="0036208D">
        <w:t>break block function</w:t>
      </w:r>
      <w:r w:rsidRPr="0036208D">
        <w:t xml:space="preserve"> in the recycle function</w:t>
      </w:r>
    </w:p>
    <w:p w14:paraId="5A73C238" w14:textId="648EEED4" w:rsidR="0036208D" w:rsidRDefault="009379DB" w:rsidP="0036208D">
      <w:pPr>
        <w:pStyle w:val="a4"/>
        <w:ind w:left="420" w:firstLineChars="0" w:firstLine="0"/>
        <w:rPr>
          <w:b/>
          <w:bCs/>
        </w:rPr>
      </w:pPr>
      <w:r>
        <w:rPr>
          <w:noProof/>
        </w:rPr>
        <w:drawing>
          <wp:inline distT="0" distB="0" distL="0" distR="0" wp14:anchorId="45C11AAD" wp14:editId="1C293CE3">
            <wp:extent cx="3772231" cy="277036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7421" cy="277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D2783" w14:textId="77777777" w:rsidR="009379DB" w:rsidRDefault="009379DB" w:rsidP="0036208D">
      <w:pPr>
        <w:pStyle w:val="a4"/>
        <w:ind w:left="420" w:firstLineChars="0" w:firstLine="0"/>
        <w:rPr>
          <w:rFonts w:hint="eastAsia"/>
          <w:b/>
          <w:bCs/>
        </w:rPr>
      </w:pPr>
    </w:p>
    <w:p w14:paraId="4BA06D53" w14:textId="77777777" w:rsidR="009379DB" w:rsidRDefault="009379DB" w:rsidP="009379DB">
      <w:pPr>
        <w:pStyle w:val="a4"/>
        <w:numPr>
          <w:ilvl w:val="0"/>
          <w:numId w:val="3"/>
        </w:numPr>
        <w:ind w:firstLineChars="0"/>
        <w:rPr>
          <w:b/>
          <w:bCs/>
        </w:rPr>
      </w:pPr>
      <w:r w:rsidRPr="009379DB">
        <w:rPr>
          <w:b/>
          <w:bCs/>
        </w:rPr>
        <w:t>Add more than the requested exception handling</w:t>
      </w:r>
    </w:p>
    <w:p w14:paraId="64487AEB" w14:textId="33B1289F" w:rsidR="009379DB" w:rsidRPr="009379DB" w:rsidRDefault="009379DB" w:rsidP="0036208D">
      <w:pPr>
        <w:pStyle w:val="a4"/>
        <w:ind w:left="420" w:firstLineChars="0" w:firstLine="0"/>
        <w:rPr>
          <w:rFonts w:hint="eastAsia"/>
        </w:rPr>
      </w:pPr>
      <w:r w:rsidRPr="009379DB">
        <w:t xml:space="preserve">Several exception handling are added such as the above recycle function in </w:t>
      </w:r>
      <w:proofErr w:type="spellStart"/>
      <w:r w:rsidRPr="009379DB">
        <w:t>recycleSite</w:t>
      </w:r>
      <w:proofErr w:type="spellEnd"/>
      <w:r w:rsidRPr="009379DB">
        <w:t xml:space="preserve"> class</w:t>
      </w:r>
      <w:r w:rsidRPr="009379DB">
        <w:t>.</w:t>
      </w:r>
    </w:p>
    <w:p w14:paraId="53D760D4" w14:textId="77777777" w:rsidR="0036208D" w:rsidRPr="0036208D" w:rsidRDefault="0036208D" w:rsidP="0036208D">
      <w:pPr>
        <w:pStyle w:val="a4"/>
        <w:ind w:left="420" w:firstLineChars="0" w:firstLine="0"/>
        <w:rPr>
          <w:rFonts w:hint="eastAsia"/>
          <w:b/>
          <w:bCs/>
        </w:rPr>
      </w:pPr>
    </w:p>
    <w:p w14:paraId="0C580B46" w14:textId="020520EF" w:rsidR="0036208D" w:rsidRPr="0036208D" w:rsidRDefault="0036208D" w:rsidP="0036208D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 w:rsidRPr="0036208D">
        <w:rPr>
          <w:rFonts w:ascii="Arial" w:eastAsia="宋体" w:hAnsi="Arial" w:cs="Arial"/>
          <w:b/>
          <w:bCs/>
          <w:color w:val="2D3B45"/>
          <w:kern w:val="0"/>
          <w:sz w:val="22"/>
        </w:rPr>
        <w:t>recitation UML diagram</w:t>
      </w:r>
    </w:p>
    <w:p w14:paraId="28B522DF" w14:textId="62272420" w:rsidR="00CB04C2" w:rsidRDefault="00CB04C2" w:rsidP="00CB04C2">
      <w:pPr>
        <w:pStyle w:val="a4"/>
        <w:ind w:left="420" w:firstLineChars="0" w:firstLine="0"/>
      </w:pPr>
      <w:r>
        <w:lastRenderedPageBreak/>
        <w:t xml:space="preserve"> </w:t>
      </w:r>
      <w:r w:rsidR="0036208D" w:rsidRPr="0036208D">
        <w:rPr>
          <w:noProof/>
        </w:rPr>
        <w:drawing>
          <wp:inline distT="0" distB="0" distL="0" distR="0" wp14:anchorId="5FCD6B26" wp14:editId="3F7180CC">
            <wp:extent cx="2747081" cy="366288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34" cy="3666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AE956" w14:textId="5C39C92C" w:rsidR="004765F8" w:rsidRPr="0036208D" w:rsidRDefault="008B6400" w:rsidP="0036208D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Grading Statement</w:t>
      </w:r>
    </w:p>
    <w:p w14:paraId="7AD8D42D" w14:textId="339EF8C2" w:rsidR="00F056DC" w:rsidRPr="00F056DC" w:rsidRDefault="000E363B" w:rsidP="000B02C2">
      <w:pPr>
        <w:rPr>
          <w:rFonts w:hint="eastAsia"/>
        </w:rPr>
      </w:pPr>
      <w:r w:rsidRPr="00F056DC">
        <w:t>T</w:t>
      </w:r>
      <w:r w:rsidR="009379DB">
        <w:t>he project fulfills all basic functions required by the lab instructions, there is 89 points on it.</w:t>
      </w:r>
    </w:p>
    <w:p w14:paraId="13CC02CC" w14:textId="0B66BA25" w:rsidR="00F056DC" w:rsidRDefault="00F056DC" w:rsidP="000B02C2">
      <w:r w:rsidRPr="00F056DC">
        <w:rPr>
          <w:rFonts w:hint="eastAsia"/>
        </w:rPr>
        <w:t>E</w:t>
      </w:r>
      <w:r w:rsidRPr="00F056DC">
        <w:t xml:space="preserve">xtensions: </w:t>
      </w:r>
      <w:r w:rsidR="009379DB">
        <w:t>4</w:t>
      </w:r>
      <w:r w:rsidRPr="00F056DC">
        <w:t xml:space="preserve"> extensions are implemented </w:t>
      </w:r>
      <w:r w:rsidR="009379DB">
        <w:t>for 10 points.</w:t>
      </w:r>
    </w:p>
    <w:p w14:paraId="7EFFD782" w14:textId="4E8382BF" w:rsidR="00F06DF6" w:rsidRPr="00F056DC" w:rsidRDefault="00F06DF6" w:rsidP="000B02C2">
      <w:r>
        <w:rPr>
          <w:rFonts w:hint="eastAsia"/>
        </w:rPr>
        <w:t>I</w:t>
      </w:r>
      <w:r>
        <w:t xml:space="preserve"> wrote a lot of tests and comments and this might add points in the </w:t>
      </w:r>
      <w:r w:rsidRPr="00F06DF6">
        <w:t>Creative or went above and beyond</w:t>
      </w:r>
      <w:r>
        <w:t xml:space="preserve"> part.</w:t>
      </w:r>
    </w:p>
    <w:p w14:paraId="635F5F30" w14:textId="34EB79CD" w:rsidR="00D27AA9" w:rsidRPr="0036208D" w:rsidRDefault="00AA0356" w:rsidP="0036208D">
      <w:pPr>
        <w:widowControl/>
        <w:jc w:val="left"/>
        <w:textAlignment w:val="baseline"/>
      </w:pPr>
      <w:r>
        <w:t xml:space="preserve">For </w:t>
      </w:r>
      <w:r w:rsidR="00DA4CCD">
        <w:t xml:space="preserve">the </w:t>
      </w:r>
      <w:r>
        <w:t>above reasons, I think t</w:t>
      </w:r>
      <w:r w:rsidR="00BE1BC4" w:rsidRPr="00743839">
        <w:t xml:space="preserve">his </w:t>
      </w:r>
      <w:r>
        <w:t xml:space="preserve">work </w:t>
      </w:r>
      <w:r w:rsidR="009379DB">
        <w:t>should be graded as</w:t>
      </w:r>
      <w:r w:rsidR="00BE1BC4" w:rsidRPr="00743839">
        <w:t xml:space="preserve"> </w:t>
      </w:r>
      <w:r w:rsidR="009379DB">
        <w:t>99</w:t>
      </w:r>
      <w:r w:rsidR="00F06DF6">
        <w:t xml:space="preserve"> or above</w:t>
      </w:r>
      <w:r w:rsidR="00BE1BC4" w:rsidRPr="00743839">
        <w:t>.</w:t>
      </w:r>
      <w:r w:rsidR="00E16592">
        <w:rPr>
          <w:noProof/>
        </w:rPr>
        <w:t xml:space="preserve"> </w:t>
      </w:r>
    </w:p>
    <w:sectPr w:rsidR="00D27AA9" w:rsidRPr="003620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81439" w14:textId="77777777" w:rsidR="00912EE2" w:rsidRDefault="00912EE2" w:rsidP="00C82BC1">
      <w:r>
        <w:separator/>
      </w:r>
    </w:p>
  </w:endnote>
  <w:endnote w:type="continuationSeparator" w:id="0">
    <w:p w14:paraId="5C0E773F" w14:textId="77777777" w:rsidR="00912EE2" w:rsidRDefault="00912EE2" w:rsidP="00C82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D44A7" w14:textId="77777777" w:rsidR="00912EE2" w:rsidRDefault="00912EE2" w:rsidP="00C82BC1">
      <w:r>
        <w:separator/>
      </w:r>
    </w:p>
  </w:footnote>
  <w:footnote w:type="continuationSeparator" w:id="0">
    <w:p w14:paraId="3EB710F5" w14:textId="77777777" w:rsidR="00912EE2" w:rsidRDefault="00912EE2" w:rsidP="00C82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0DBA1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jC3MDQyNDE1sTRR0lEKTi0uzszPAykwrQUA9FRBPSwAAAA="/>
  </w:docVars>
  <w:rsids>
    <w:rsidRoot w:val="009D75D9"/>
    <w:rsid w:val="00027557"/>
    <w:rsid w:val="00027BDD"/>
    <w:rsid w:val="000B02C2"/>
    <w:rsid w:val="000D5331"/>
    <w:rsid w:val="000E363B"/>
    <w:rsid w:val="00217348"/>
    <w:rsid w:val="00347E63"/>
    <w:rsid w:val="0036208D"/>
    <w:rsid w:val="0040588D"/>
    <w:rsid w:val="004765F8"/>
    <w:rsid w:val="004C0A23"/>
    <w:rsid w:val="006865EF"/>
    <w:rsid w:val="0074215A"/>
    <w:rsid w:val="00743839"/>
    <w:rsid w:val="007C3646"/>
    <w:rsid w:val="007F4FB8"/>
    <w:rsid w:val="0089732F"/>
    <w:rsid w:val="008B6400"/>
    <w:rsid w:val="009024EA"/>
    <w:rsid w:val="00912EE2"/>
    <w:rsid w:val="009379DB"/>
    <w:rsid w:val="00987E67"/>
    <w:rsid w:val="009971C4"/>
    <w:rsid w:val="009D75D9"/>
    <w:rsid w:val="00A06CF5"/>
    <w:rsid w:val="00AA0356"/>
    <w:rsid w:val="00AC1F97"/>
    <w:rsid w:val="00AF3214"/>
    <w:rsid w:val="00B31403"/>
    <w:rsid w:val="00B34054"/>
    <w:rsid w:val="00B9650C"/>
    <w:rsid w:val="00BB1005"/>
    <w:rsid w:val="00BB3087"/>
    <w:rsid w:val="00BE1BC4"/>
    <w:rsid w:val="00BF00B2"/>
    <w:rsid w:val="00C370FD"/>
    <w:rsid w:val="00C404F9"/>
    <w:rsid w:val="00C47E79"/>
    <w:rsid w:val="00C6668B"/>
    <w:rsid w:val="00C82BC1"/>
    <w:rsid w:val="00C8524A"/>
    <w:rsid w:val="00CA05C8"/>
    <w:rsid w:val="00CB04C2"/>
    <w:rsid w:val="00CE1E51"/>
    <w:rsid w:val="00D134A4"/>
    <w:rsid w:val="00D27AA9"/>
    <w:rsid w:val="00DA4CCD"/>
    <w:rsid w:val="00DC589F"/>
    <w:rsid w:val="00E12B3E"/>
    <w:rsid w:val="00E16592"/>
    <w:rsid w:val="00E1764E"/>
    <w:rsid w:val="00F056DC"/>
    <w:rsid w:val="00F06DF6"/>
    <w:rsid w:val="00F46234"/>
    <w:rsid w:val="00F5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A06CF5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06CF5"/>
    <w:rPr>
      <w:color w:val="605E5C"/>
      <w:shd w:val="clear" w:color="auto" w:fill="E1DFDD"/>
    </w:rPr>
  </w:style>
  <w:style w:type="paragraph" w:styleId="a7">
    <w:name w:val="header"/>
    <w:basedOn w:val="a"/>
    <w:link w:val="a8"/>
    <w:uiPriority w:val="99"/>
    <w:unhideWhenUsed/>
    <w:rsid w:val="00C82B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C82BC1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C82B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82B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31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288</Words>
  <Characters>1646</Characters>
  <Application>Microsoft Office Word</Application>
  <DocSecurity>0</DocSecurity>
  <Lines>13</Lines>
  <Paragraphs>3</Paragraphs>
  <ScaleCrop>false</ScaleCrop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9</cp:revision>
  <cp:lastPrinted>2023-01-30T22:46:00Z</cp:lastPrinted>
  <dcterms:created xsi:type="dcterms:W3CDTF">2023-01-23T21:36:00Z</dcterms:created>
  <dcterms:modified xsi:type="dcterms:W3CDTF">2023-02-13T20:59:00Z</dcterms:modified>
</cp:coreProperties>
</file>